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6C6DF73F" w:rsidR="006B2088" w:rsidRDefault="00DC454D" w:rsidP="00EA5C02">
      <w:pPr>
        <w:pStyle w:val="Title"/>
      </w:pPr>
      <w:r>
        <w:t>TITLE ON CARDIOVASCULAR DISEASE MORTALITY</w:t>
      </w:r>
    </w:p>
    <w:p w14:paraId="51B32532" w14:textId="17A66A04" w:rsidR="00AE148B" w:rsidRPr="00AE148B" w:rsidRDefault="00AE148B" w:rsidP="00AE148B">
      <w:pPr>
        <w:pStyle w:val="Subtitle"/>
      </w:pPr>
      <w:r w:rsidRPr="00AE148B">
        <w:t>SUBTITLE ON ANOTHER THING</w:t>
      </w:r>
    </w:p>
    <w:p w14:paraId="02EFAC6A" w14:textId="77777777" w:rsidR="00F95832" w:rsidRDefault="00F95832">
      <w:pPr>
        <w:rPr>
          <w:rFonts w:ascii="Arial" w:eastAsiaTheme="majorEastAsia" w:hAnsi="Arial" w:cs="Arial"/>
          <w:caps/>
          <w:color w:val="000000" w:themeColor="text1"/>
          <w:sz w:val="22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EA5C02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EA5C02">
      <w:pPr>
        <w:pStyle w:val="FirstParagraph"/>
      </w:pPr>
    </w:p>
    <w:p w14:paraId="44F1CA57" w14:textId="3024B7F4" w:rsidR="006B2088" w:rsidRPr="00EA5C02" w:rsidRDefault="00000000" w:rsidP="00EA5C02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EA5C02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EA5C02">
      <w:pPr>
        <w:pStyle w:val="BodyText"/>
      </w:pPr>
      <w:r w:rsidRPr="00EA5C02">
        <w:t>METHODS:</w:t>
      </w:r>
    </w:p>
    <w:p w14:paraId="66B63FB9" w14:textId="24E86B46" w:rsidR="006B2088" w:rsidRPr="00EA5C02" w:rsidRDefault="00F95832" w:rsidP="00EA5C02">
      <w:pPr>
        <w:pStyle w:val="BodyText"/>
      </w:pPr>
      <w:r>
        <w:t>Methods here</w:t>
      </w:r>
    </w:p>
    <w:p w14:paraId="78B77B10" w14:textId="77777777" w:rsidR="006B2088" w:rsidRPr="00EA5C02" w:rsidRDefault="00000000" w:rsidP="00EA5C02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EA5C02">
      <w:pPr>
        <w:pStyle w:val="BodyText"/>
      </w:pPr>
      <w:r>
        <w:t>Results here</w:t>
      </w:r>
    </w:p>
    <w:p w14:paraId="3B68CF0C" w14:textId="77777777" w:rsidR="006B2088" w:rsidRPr="00EA5C02" w:rsidRDefault="00000000" w:rsidP="00EA5C02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EA5C02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181CE10D" w14:textId="77777777" w:rsidR="006B2088" w:rsidRPr="00EA5C02" w:rsidRDefault="00000000" w:rsidP="00EA5C02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EA5C02">
      <w:pPr>
        <w:pStyle w:val="BodyText"/>
      </w:pPr>
      <w:r>
        <w:t>Cardiovascular disease.</w:t>
      </w:r>
    </w:p>
    <w:p w14:paraId="0ADD4B1F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66979B8F" w14:textId="77777777" w:rsidR="006B2088" w:rsidRPr="00EA5C02" w:rsidRDefault="00000000" w:rsidP="00EA5C02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77777777" w:rsidR="006B2088" w:rsidRPr="00342D79" w:rsidRDefault="00000000" w:rsidP="00342D79">
      <w:pPr>
        <w:pStyle w:val="Heading2"/>
      </w:pPr>
      <w:bookmarkStart w:id="3" w:name="enrollment-methods"/>
      <w:r w:rsidRPr="00342D79">
        <w:t>Enrollment methods</w:t>
      </w:r>
    </w:p>
    <w:p w14:paraId="305D6DFA" w14:textId="20438EF2" w:rsidR="006B2088" w:rsidRPr="00EA5C02" w:rsidRDefault="000119F1" w:rsidP="00EA5C02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342D79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EA5C02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342D79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EA5C02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7B466FD4" w14:textId="77777777" w:rsidR="006B2088" w:rsidRPr="00EA5C02" w:rsidRDefault="00000000" w:rsidP="00EA5C02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342D79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EA5C02">
      <w:pPr>
        <w:pStyle w:val="BodyText"/>
      </w:pPr>
      <w:r>
        <w:t>The cohort is described.</w:t>
      </w:r>
    </w:p>
    <w:p w14:paraId="069C872B" w14:textId="77777777" w:rsidR="006B2088" w:rsidRPr="00EA5C02" w:rsidRDefault="00000000" w:rsidP="00342D79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EA5C02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33C471B2" w14:textId="77777777" w:rsidR="006B2088" w:rsidRPr="00EA5C02" w:rsidRDefault="00000000" w:rsidP="00EA5C02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342D79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EA5C02">
      <w:pPr>
        <w:pStyle w:val="BodyText"/>
      </w:pPr>
      <w:r>
        <w:t>Mortality is a problem.</w:t>
      </w:r>
    </w:p>
    <w:p w14:paraId="32E5D95E" w14:textId="76F80E1F" w:rsidR="006B2088" w:rsidRPr="00EA5C02" w:rsidRDefault="00000000" w:rsidP="00342D79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EA5C02">
      <w:pPr>
        <w:pStyle w:val="BodyText"/>
      </w:pPr>
      <w:r>
        <w:t>Cardiotoxic mechanisms.</w:t>
      </w:r>
    </w:p>
    <w:p w14:paraId="57124C21" w14:textId="77777777" w:rsidR="006B2088" w:rsidRPr="00EA5C02" w:rsidRDefault="00000000" w:rsidP="00342D79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EA5C02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6FA76BB5" w14:textId="77777777" w:rsidR="006B2088" w:rsidRPr="00EA5C02" w:rsidRDefault="00000000" w:rsidP="00EA5C02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EA5C02">
      <w:pPr>
        <w:pStyle w:val="FirstParagraph"/>
      </w:pPr>
      <w:r>
        <w:t>The conclusion is made here.</w:t>
      </w:r>
    </w:p>
    <w:p w14:paraId="47315A2F" w14:textId="77777777" w:rsidR="000119F1" w:rsidRDefault="000119F1">
      <w:pPr>
        <w:rPr>
          <w:rFonts w:ascii="Arial" w:eastAsiaTheme="majorEastAsia" w:hAnsi="Arial" w:cs="Arial"/>
          <w:caps/>
          <w:color w:val="000000" w:themeColor="text1"/>
          <w:sz w:val="22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EA5C02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1877B106" w14:textId="77777777" w:rsidR="006B2088" w:rsidRPr="00EA5C02" w:rsidRDefault="00000000" w:rsidP="00342D79">
      <w:pPr>
        <w:pStyle w:val="Heading2"/>
      </w:pPr>
      <w:bookmarkStart w:id="15" w:name="table-1---cohort-description"/>
      <w:r w:rsidRPr="00EA5C02">
        <w:lastRenderedPageBreak/>
        <w:t>Table 1 - Cohort Description</w:t>
      </w:r>
    </w:p>
    <w:p w14:paraId="42CEF784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18FA4F9C" w14:textId="529C7CD3" w:rsidR="006B2088" w:rsidRPr="00EA5C02" w:rsidRDefault="00000000" w:rsidP="00342D79">
      <w:pPr>
        <w:pStyle w:val="Heading2"/>
      </w:pPr>
      <w:bookmarkStart w:id="16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C840E3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  <w:bookmarkStart w:id="17" w:name="X834663b22eadbce7b672a54ddb0a4583c3c6fe8"/>
      <w:bookmarkEnd w:id="16"/>
    </w:p>
    <w:p w14:paraId="385BAC7C" w14:textId="77777777" w:rsidR="006B2088" w:rsidRPr="00EA5C02" w:rsidRDefault="00000000" w:rsidP="00EA5C02">
      <w:pPr>
        <w:pStyle w:val="Heading1"/>
      </w:pPr>
      <w:bookmarkStart w:id="18" w:name="figures"/>
      <w:bookmarkEnd w:id="14"/>
      <w:bookmarkEnd w:id="17"/>
      <w:r w:rsidRPr="00EA5C02">
        <w:lastRenderedPageBreak/>
        <w:t>Figures</w:t>
      </w:r>
    </w:p>
    <w:p w14:paraId="2FF4F168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62DDECE2" w14:textId="3656AE0E" w:rsidR="006B2088" w:rsidRPr="00EA5C02" w:rsidRDefault="00000000" w:rsidP="00342D79">
      <w:pPr>
        <w:pStyle w:val="Heading2"/>
      </w:pPr>
      <w:bookmarkStart w:id="19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797F6BAC" w14:textId="7858288D" w:rsidR="006B2088" w:rsidRPr="00EA5C02" w:rsidRDefault="00000000" w:rsidP="00342D79">
      <w:pPr>
        <w:pStyle w:val="Heading2"/>
      </w:pPr>
      <w:bookmarkStart w:id="20" w:name="figure-2-lf-cumulative-hazard-curve"/>
      <w:bookmarkEnd w:id="19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03A5B9F8" w14:textId="77777777" w:rsidR="006B2088" w:rsidRPr="00EA5C02" w:rsidRDefault="00000000" w:rsidP="00EA5C02">
      <w:pPr>
        <w:pStyle w:val="Heading1"/>
      </w:pPr>
      <w:bookmarkStart w:id="21" w:name="supplementary-material"/>
      <w:bookmarkEnd w:id="18"/>
      <w:bookmarkEnd w:id="20"/>
      <w:r w:rsidRPr="00EA5C02">
        <w:lastRenderedPageBreak/>
        <w:t>Supplementary Material</w:t>
      </w:r>
    </w:p>
    <w:p w14:paraId="07DBFF9E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1DE9FD6F" w14:textId="26DBBCC9" w:rsidR="006B2088" w:rsidRPr="00EA5C02" w:rsidRDefault="00000000" w:rsidP="00342D79">
      <w:pPr>
        <w:pStyle w:val="Heading2"/>
      </w:pPr>
      <w:bookmarkStart w:id="22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r w:rsidRPr="00EA5C02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7B2701AF" w14:textId="77777777" w:rsidR="006B2088" w:rsidRPr="00EA5C02" w:rsidRDefault="00000000" w:rsidP="00EA5C02">
      <w:pPr>
        <w:rPr>
          <w:rFonts w:ascii="Arial" w:hAnsi="Arial" w:cs="Arial"/>
          <w:color w:val="000000" w:themeColor="text1"/>
          <w:sz w:val="22"/>
          <w:szCs w:val="22"/>
        </w:rPr>
      </w:pPr>
      <w:bookmarkStart w:id="23" w:name="X00906d3d4edc06d7de2f6bf8116de446420809a"/>
      <w:bookmarkEnd w:id="22"/>
      <w:r w:rsidRPr="00EA5C02">
        <w:rPr>
          <w:rFonts w:ascii="Arial" w:hAnsi="Arial" w:cs="Arial"/>
          <w:color w:val="000000" w:themeColor="text1"/>
          <w:sz w:val="22"/>
          <w:szCs w:val="22"/>
        </w:rPr>
        <w:lastRenderedPageBreak/>
        <w:br w:type="page"/>
      </w:r>
    </w:p>
    <w:p w14:paraId="2278882B" w14:textId="13C2EE70" w:rsidR="006B2088" w:rsidRDefault="00000000" w:rsidP="00EA5C02">
      <w:pPr>
        <w:pStyle w:val="Heading1"/>
      </w:pPr>
      <w:bookmarkStart w:id="24" w:name="references"/>
      <w:bookmarkEnd w:id="21"/>
      <w:bookmarkEnd w:id="23"/>
      <w:r w:rsidRPr="00EA5C02">
        <w:lastRenderedPageBreak/>
        <w:t>References</w:t>
      </w:r>
    </w:p>
    <w:p w14:paraId="3841EF3E" w14:textId="77777777" w:rsidR="00342D79" w:rsidRPr="00342D79" w:rsidRDefault="00342D79" w:rsidP="00342D79">
      <w:pPr>
        <w:pStyle w:val="BodyText"/>
      </w:pPr>
    </w:p>
    <w:p w14:paraId="79EB3CB9" w14:textId="77777777" w:rsidR="006B2088" w:rsidRPr="00DC454D" w:rsidRDefault="00000000" w:rsidP="00DC454D">
      <w:pPr>
        <w:pStyle w:val="Bibliography"/>
      </w:pPr>
      <w:bookmarkStart w:id="25" w:name="ref-Lown1979a"/>
      <w:bookmarkStart w:id="26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DC454D">
      <w:pPr>
        <w:pStyle w:val="Bibliography"/>
      </w:pPr>
      <w:bookmarkStart w:id="27" w:name="ref-Shah2021b"/>
      <w:bookmarkEnd w:id="25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DC454D">
      <w:pPr>
        <w:pStyle w:val="Bibliography"/>
      </w:pPr>
      <w:bookmarkStart w:id="28" w:name="ref-Armour1999"/>
      <w:bookmarkEnd w:id="27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29" w:name="ref-Ardell2016a"/>
      <w:bookmarkEnd w:id="28"/>
      <w:r w:rsidR="000119F1" w:rsidRPr="00DC454D">
        <w:t xml:space="preserve"> </w:t>
      </w:r>
    </w:p>
    <w:p w14:paraId="360EFDAD" w14:textId="77777777" w:rsidR="006B2088" w:rsidRPr="00DC454D" w:rsidRDefault="00000000" w:rsidP="00DC454D">
      <w:pPr>
        <w:pStyle w:val="Bibliography"/>
      </w:pPr>
      <w:bookmarkStart w:id="30" w:name="ref-LaRovere1998"/>
      <w:bookmarkEnd w:id="29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DC454D">
      <w:pPr>
        <w:pStyle w:val="Bibliography"/>
      </w:pPr>
      <w:bookmarkStart w:id="31" w:name="ref-Zipes1990"/>
      <w:bookmarkEnd w:id="30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DC454D">
      <w:pPr>
        <w:pStyle w:val="Bibliography"/>
      </w:pPr>
      <w:bookmarkStart w:id="32" w:name="ref-Zipes2008a"/>
      <w:bookmarkEnd w:id="31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DC454D">
      <w:pPr>
        <w:pStyle w:val="Bibliography"/>
      </w:pPr>
      <w:bookmarkStart w:id="33" w:name="ref-Bauer2017"/>
      <w:bookmarkEnd w:id="32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DC454D">
      <w:pPr>
        <w:pStyle w:val="Bibliography"/>
      </w:pPr>
      <w:bookmarkStart w:id="34" w:name="ref-Akselrod1981"/>
      <w:bookmarkEnd w:id="33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DC454D">
      <w:pPr>
        <w:pStyle w:val="Bibliography"/>
      </w:pPr>
      <w:bookmarkStart w:id="35" w:name="ref-Shah2020"/>
      <w:bookmarkEnd w:id="34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DC454D">
      <w:pPr>
        <w:pStyle w:val="Bibliography"/>
      </w:pPr>
      <w:bookmarkStart w:id="36" w:name="ref-Vaccarino2018"/>
      <w:bookmarkEnd w:id="35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4"/>
    <w:bookmarkEnd w:id="26"/>
    <w:bookmarkEnd w:id="36"/>
    <w:p w14:paraId="49FC2AE3" w14:textId="4B5D99AF" w:rsidR="006B2088" w:rsidRPr="00EA5C02" w:rsidRDefault="006B2088" w:rsidP="00DC454D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F1956" w14:textId="77777777" w:rsidR="009A1514" w:rsidRDefault="009A1514">
      <w:pPr>
        <w:spacing w:after="0"/>
      </w:pPr>
      <w:r>
        <w:separator/>
      </w:r>
    </w:p>
  </w:endnote>
  <w:endnote w:type="continuationSeparator" w:id="0">
    <w:p w14:paraId="2815901A" w14:textId="77777777" w:rsidR="009A1514" w:rsidRDefault="009A1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86BA0" w14:textId="77777777" w:rsidR="009A1514" w:rsidRDefault="009A1514">
      <w:r>
        <w:separator/>
      </w:r>
    </w:p>
  </w:footnote>
  <w:footnote w:type="continuationSeparator" w:id="0">
    <w:p w14:paraId="5CF450C9" w14:textId="77777777" w:rsidR="009A1514" w:rsidRDefault="009A1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2B1F60"/>
    <w:rsid w:val="00342D79"/>
    <w:rsid w:val="006B2088"/>
    <w:rsid w:val="009569D7"/>
    <w:rsid w:val="009A1514"/>
    <w:rsid w:val="00AE148B"/>
    <w:rsid w:val="00C840E3"/>
    <w:rsid w:val="00CF2919"/>
    <w:rsid w:val="00DC454D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A5C02"/>
    <w:pPr>
      <w:keepNext/>
      <w:keepLines/>
      <w:spacing w:before="480" w:after="0"/>
      <w:outlineLvl w:val="0"/>
    </w:pPr>
    <w:rPr>
      <w:rFonts w:ascii="Arial" w:eastAsiaTheme="majorEastAsia" w:hAnsi="Arial" w:cs="Arial"/>
      <w:caps/>
      <w:color w:val="000000" w:themeColor="text1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342D79"/>
    <w:pPr>
      <w:keepNext/>
      <w:keepLines/>
      <w:spacing w:before="200" w:after="0"/>
      <w:outlineLvl w:val="1"/>
    </w:pPr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rFonts w:ascii="Arial" w:hAnsi="Arial" w:cs="Arial"/>
      <w:color w:val="000000" w:themeColor="text1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Next/>
      <w:keepLines/>
      <w:spacing w:before="480" w:after="240"/>
    </w:pPr>
    <w:rPr>
      <w:rFonts w:ascii="Arial" w:eastAsiaTheme="majorEastAsia" w:hAnsi="Arial" w:cs="Arial"/>
      <w:b/>
      <w:bCs/>
      <w:caps/>
      <w:color w:val="000000" w:themeColor="text1"/>
      <w:sz w:val="22"/>
      <w:szCs w:val="22"/>
    </w:rPr>
  </w:style>
  <w:style w:type="paragraph" w:styleId="Subtitle">
    <w:name w:val="Subtitle"/>
    <w:basedOn w:val="BodyText"/>
    <w:next w:val="BodyText"/>
    <w:qFormat/>
    <w:rsid w:val="00AE148B"/>
    <w:rPr>
      <w:b/>
      <w:bCs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rFonts w:ascii="Arial" w:hAnsi="Arial" w:cs="Arial"/>
      <w:color w:val="000000" w:themeColor="text1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7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 Sanjay</cp:lastModifiedBy>
  <cp:revision>9</cp:revision>
  <dcterms:created xsi:type="dcterms:W3CDTF">2022-09-27T20:15:00Z</dcterms:created>
  <dcterms:modified xsi:type="dcterms:W3CDTF">2023-01-07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